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34AB97" w14:textId="77777777" w:rsidR="005F44E3" w:rsidRDefault="005F44E3" w:rsidP="005F44E3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Minutes of the</w:t>
      </w:r>
      <w:r w:rsidRPr="0045346A">
        <w:rPr>
          <w:sz w:val="24"/>
          <w:szCs w:val="24"/>
        </w:rPr>
        <w:t xml:space="preserve"> Governing Body</w:t>
      </w:r>
    </w:p>
    <w:p w14:paraId="61A799FE" w14:textId="77777777" w:rsidR="005F44E3" w:rsidRPr="0045346A" w:rsidRDefault="005F44E3" w:rsidP="005F44E3">
      <w:pPr>
        <w:spacing w:after="0" w:line="240" w:lineRule="auto"/>
        <w:jc w:val="center"/>
        <w:rPr>
          <w:sz w:val="24"/>
          <w:szCs w:val="24"/>
        </w:rPr>
      </w:pPr>
      <w:r w:rsidRPr="0045346A">
        <w:rPr>
          <w:sz w:val="24"/>
          <w:szCs w:val="24"/>
        </w:rPr>
        <w:t xml:space="preserve"> of </w:t>
      </w:r>
      <w:r>
        <w:rPr>
          <w:sz w:val="24"/>
          <w:szCs w:val="24"/>
        </w:rPr>
        <w:t>Valor Preparatory Academy</w:t>
      </w:r>
    </w:p>
    <w:p w14:paraId="75CB92D1" w14:textId="10E1760F" w:rsidR="005F44E3" w:rsidRDefault="005F44E3" w:rsidP="005F44E3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March 1, 2021</w:t>
      </w:r>
      <w:r w:rsidRPr="0045346A">
        <w:rPr>
          <w:sz w:val="24"/>
          <w:szCs w:val="24"/>
        </w:rPr>
        <w:t xml:space="preserve"> at </w:t>
      </w:r>
      <w:r>
        <w:rPr>
          <w:sz w:val="24"/>
          <w:szCs w:val="24"/>
        </w:rPr>
        <w:t>10:00 a.m.</w:t>
      </w:r>
    </w:p>
    <w:p w14:paraId="1DCC4B32" w14:textId="77777777" w:rsidR="005F44E3" w:rsidRDefault="005F44E3" w:rsidP="005F44E3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13185 W. Thomas Road Goodyear, AZ 85395</w:t>
      </w:r>
    </w:p>
    <w:p w14:paraId="416D8CF7" w14:textId="77777777" w:rsidR="005F44E3" w:rsidRDefault="005F44E3" w:rsidP="005F44E3">
      <w:pPr>
        <w:spacing w:after="0" w:line="240" w:lineRule="auto"/>
        <w:jc w:val="center"/>
        <w:rPr>
          <w:sz w:val="24"/>
          <w:szCs w:val="24"/>
        </w:rPr>
      </w:pPr>
    </w:p>
    <w:p w14:paraId="22C5A45E" w14:textId="77777777" w:rsidR="005F44E3" w:rsidRPr="006D5021" w:rsidRDefault="005F44E3" w:rsidP="005F44E3">
      <w:pPr>
        <w:spacing w:after="0" w:line="240" w:lineRule="auto"/>
        <w:jc w:val="center"/>
        <w:rPr>
          <w:b/>
          <w:bCs/>
          <w:sz w:val="24"/>
          <w:szCs w:val="24"/>
        </w:rPr>
      </w:pPr>
      <w:r w:rsidRPr="006D5021">
        <w:rPr>
          <w:b/>
          <w:bCs/>
          <w:sz w:val="24"/>
          <w:szCs w:val="24"/>
        </w:rPr>
        <w:t>Governing Body Meeting Minutes</w:t>
      </w:r>
    </w:p>
    <w:p w14:paraId="133F6C50" w14:textId="77777777" w:rsidR="005F44E3" w:rsidRDefault="005F44E3" w:rsidP="005F44E3">
      <w:pPr>
        <w:spacing w:after="0" w:line="240" w:lineRule="auto"/>
        <w:jc w:val="center"/>
        <w:rPr>
          <w:sz w:val="24"/>
          <w:szCs w:val="24"/>
        </w:rPr>
      </w:pPr>
    </w:p>
    <w:p w14:paraId="032AFB74" w14:textId="77777777" w:rsidR="005F44E3" w:rsidRPr="006D5021" w:rsidRDefault="005F44E3" w:rsidP="005F44E3">
      <w:pPr>
        <w:spacing w:after="0" w:line="240" w:lineRule="auto"/>
        <w:jc w:val="center"/>
        <w:rPr>
          <w:b/>
          <w:bCs/>
          <w:sz w:val="24"/>
          <w:szCs w:val="24"/>
        </w:rPr>
      </w:pPr>
      <w:r w:rsidRPr="006D5021">
        <w:rPr>
          <w:b/>
          <w:bCs/>
          <w:sz w:val="24"/>
          <w:szCs w:val="24"/>
        </w:rPr>
        <w:t xml:space="preserve">Meeting held </w:t>
      </w:r>
      <w:proofErr w:type="gramStart"/>
      <w:r w:rsidRPr="006D5021">
        <w:rPr>
          <w:b/>
          <w:bCs/>
          <w:sz w:val="24"/>
          <w:szCs w:val="24"/>
        </w:rPr>
        <w:t>Virtually</w:t>
      </w:r>
      <w:proofErr w:type="gramEnd"/>
    </w:p>
    <w:p w14:paraId="24C64BD9" w14:textId="77777777" w:rsidR="007638FD" w:rsidRPr="008C76DA" w:rsidRDefault="007638FD" w:rsidP="000A6D1A">
      <w:pPr>
        <w:spacing w:after="0" w:line="240" w:lineRule="auto"/>
        <w:rPr>
          <w:sz w:val="18"/>
          <w:szCs w:val="18"/>
        </w:rPr>
      </w:pPr>
    </w:p>
    <w:p w14:paraId="4737ACA8" w14:textId="77777777" w:rsidR="0045346A" w:rsidRPr="008C76DA" w:rsidRDefault="0045346A" w:rsidP="0045346A">
      <w:pPr>
        <w:spacing w:after="0" w:line="240" w:lineRule="auto"/>
        <w:rPr>
          <w:b/>
          <w:sz w:val="16"/>
          <w:szCs w:val="16"/>
        </w:rPr>
      </w:pPr>
    </w:p>
    <w:p w14:paraId="3DE77861" w14:textId="64BCB08B" w:rsidR="0045346A" w:rsidRDefault="0045346A" w:rsidP="008D5F59">
      <w:pPr>
        <w:pStyle w:val="ListParagraph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 w:rsidRPr="006A28B7">
        <w:rPr>
          <w:sz w:val="20"/>
          <w:szCs w:val="20"/>
        </w:rPr>
        <w:t xml:space="preserve">Call to Order and Roll </w:t>
      </w:r>
      <w:proofErr w:type="gramStart"/>
      <w:r w:rsidRPr="006A28B7">
        <w:rPr>
          <w:sz w:val="20"/>
          <w:szCs w:val="20"/>
        </w:rPr>
        <w:t>Call</w:t>
      </w:r>
      <w:r w:rsidR="006A28B7" w:rsidRPr="006A28B7">
        <w:rPr>
          <w:sz w:val="20"/>
          <w:szCs w:val="20"/>
        </w:rPr>
        <w:t xml:space="preserve">  -</w:t>
      </w:r>
      <w:proofErr w:type="gramEnd"/>
      <w:r w:rsidR="006A28B7" w:rsidRPr="006A28B7">
        <w:rPr>
          <w:sz w:val="20"/>
          <w:szCs w:val="20"/>
        </w:rPr>
        <w:t xml:space="preserve"> </w:t>
      </w:r>
      <w:r w:rsidR="006A28B7" w:rsidRPr="006A28B7">
        <w:rPr>
          <w:sz w:val="20"/>
          <w:szCs w:val="20"/>
        </w:rPr>
        <w:t xml:space="preserve">Meeting was called to order </w:t>
      </w:r>
      <w:r w:rsidR="00012F3B">
        <w:rPr>
          <w:sz w:val="20"/>
          <w:szCs w:val="20"/>
        </w:rPr>
        <w:t>at 10:02</w:t>
      </w:r>
      <w:r w:rsidR="006A28B7" w:rsidRPr="006A28B7">
        <w:rPr>
          <w:sz w:val="20"/>
          <w:szCs w:val="20"/>
        </w:rPr>
        <w:t xml:space="preserve"> a.m.  Tamara Becker, Gary Bae, Brittany </w:t>
      </w:r>
      <w:proofErr w:type="spellStart"/>
      <w:r w:rsidR="006A28B7" w:rsidRPr="006A28B7">
        <w:rPr>
          <w:sz w:val="20"/>
          <w:szCs w:val="20"/>
        </w:rPr>
        <w:t>Bingold</w:t>
      </w:r>
      <w:proofErr w:type="spellEnd"/>
      <w:r w:rsidR="006A28B7" w:rsidRPr="006A28B7">
        <w:rPr>
          <w:sz w:val="20"/>
          <w:szCs w:val="20"/>
        </w:rPr>
        <w:t xml:space="preserve">, and Sam Tomlin </w:t>
      </w:r>
      <w:r w:rsidR="006A28B7" w:rsidRPr="006A28B7">
        <w:rPr>
          <w:sz w:val="20"/>
          <w:szCs w:val="20"/>
        </w:rPr>
        <w:t xml:space="preserve">participated virtually.  </w:t>
      </w:r>
    </w:p>
    <w:p w14:paraId="6BB6D8C7" w14:textId="77777777" w:rsidR="006A28B7" w:rsidRPr="006A28B7" w:rsidRDefault="006A28B7" w:rsidP="006A28B7">
      <w:pPr>
        <w:pStyle w:val="ListParagraph"/>
        <w:spacing w:after="0" w:line="240" w:lineRule="auto"/>
        <w:ind w:left="1080"/>
        <w:rPr>
          <w:sz w:val="20"/>
          <w:szCs w:val="20"/>
        </w:rPr>
      </w:pPr>
    </w:p>
    <w:p w14:paraId="0D180846" w14:textId="0273C9EC" w:rsidR="0045346A" w:rsidRDefault="0045346A" w:rsidP="0045346A">
      <w:pPr>
        <w:pStyle w:val="ListParagraph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 w:rsidRPr="007A5F9E">
        <w:rPr>
          <w:sz w:val="20"/>
          <w:szCs w:val="20"/>
        </w:rPr>
        <w:t>Accept Agenda</w:t>
      </w:r>
      <w:r w:rsidR="00346239">
        <w:rPr>
          <w:sz w:val="20"/>
          <w:szCs w:val="20"/>
        </w:rPr>
        <w:t xml:space="preserve"> – Tamara Becker proposed to table agenda items IX and X until the next board meeting.</w:t>
      </w:r>
    </w:p>
    <w:p w14:paraId="0A5F9FF0" w14:textId="4CBDDEFE" w:rsidR="00526C5D" w:rsidRDefault="00526C5D" w:rsidP="00526C5D">
      <w:pPr>
        <w:pStyle w:val="ListParagraph"/>
        <w:numPr>
          <w:ilvl w:val="1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Sam Tomlin</w:t>
      </w:r>
      <w:r>
        <w:rPr>
          <w:sz w:val="20"/>
          <w:szCs w:val="20"/>
        </w:rPr>
        <w:t xml:space="preserve"> made a motion to approve the agenda</w:t>
      </w:r>
      <w:r>
        <w:rPr>
          <w:sz w:val="20"/>
          <w:szCs w:val="20"/>
        </w:rPr>
        <w:t xml:space="preserve"> with the tabled items</w:t>
      </w:r>
      <w:r>
        <w:rPr>
          <w:sz w:val="20"/>
          <w:szCs w:val="20"/>
        </w:rPr>
        <w:t>.</w:t>
      </w:r>
      <w:r w:rsidR="00301E28">
        <w:rPr>
          <w:sz w:val="20"/>
          <w:szCs w:val="20"/>
        </w:rPr>
        <w:t xml:space="preserve">  Gary Bae seconded.</w:t>
      </w:r>
    </w:p>
    <w:p w14:paraId="11876666" w14:textId="77777777" w:rsidR="00526C5D" w:rsidRDefault="00526C5D" w:rsidP="00526C5D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Gary Bae – yes</w:t>
      </w:r>
    </w:p>
    <w:p w14:paraId="127010FA" w14:textId="77777777" w:rsidR="00526C5D" w:rsidRDefault="00526C5D" w:rsidP="00526C5D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Brittany </w:t>
      </w:r>
      <w:proofErr w:type="spellStart"/>
      <w:r>
        <w:rPr>
          <w:sz w:val="20"/>
          <w:szCs w:val="20"/>
        </w:rPr>
        <w:t>Bingold</w:t>
      </w:r>
      <w:proofErr w:type="spellEnd"/>
      <w:r>
        <w:rPr>
          <w:sz w:val="20"/>
          <w:szCs w:val="20"/>
        </w:rPr>
        <w:t xml:space="preserve"> – yes</w:t>
      </w:r>
    </w:p>
    <w:p w14:paraId="704809F4" w14:textId="713679D7" w:rsidR="00526C5D" w:rsidRDefault="00526C5D" w:rsidP="00526C5D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Tamara Becker </w:t>
      </w:r>
      <w:r>
        <w:rPr>
          <w:sz w:val="20"/>
          <w:szCs w:val="20"/>
        </w:rPr>
        <w:t>–</w:t>
      </w:r>
      <w:r>
        <w:rPr>
          <w:sz w:val="20"/>
          <w:szCs w:val="20"/>
        </w:rPr>
        <w:t xml:space="preserve"> yes</w:t>
      </w:r>
    </w:p>
    <w:p w14:paraId="017D11DC" w14:textId="531C7663" w:rsidR="00526C5D" w:rsidRPr="00AF2E3C" w:rsidRDefault="00526C5D" w:rsidP="00526C5D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Sam Tomlin - yes</w:t>
      </w:r>
    </w:p>
    <w:p w14:paraId="6E0225A4" w14:textId="77777777" w:rsidR="0045346A" w:rsidRPr="007A5F9E" w:rsidRDefault="0045346A" w:rsidP="0045346A">
      <w:pPr>
        <w:pStyle w:val="ListParagraph"/>
        <w:rPr>
          <w:sz w:val="20"/>
          <w:szCs w:val="20"/>
        </w:rPr>
      </w:pPr>
    </w:p>
    <w:p w14:paraId="6C57876A" w14:textId="77777777" w:rsidR="007D449D" w:rsidRDefault="0045346A" w:rsidP="007D449D">
      <w:pPr>
        <w:pStyle w:val="ListParagraph"/>
        <w:numPr>
          <w:ilvl w:val="0"/>
          <w:numId w:val="2"/>
        </w:numPr>
        <w:spacing w:after="0" w:line="240" w:lineRule="auto"/>
        <w:jc w:val="both"/>
        <w:rPr>
          <w:sz w:val="20"/>
          <w:szCs w:val="20"/>
        </w:rPr>
      </w:pPr>
      <w:r w:rsidRPr="007D449D">
        <w:rPr>
          <w:sz w:val="20"/>
          <w:szCs w:val="20"/>
        </w:rPr>
        <w:t xml:space="preserve">Call to the Public – </w:t>
      </w:r>
      <w:r w:rsidR="007D449D">
        <w:rPr>
          <w:sz w:val="20"/>
          <w:szCs w:val="20"/>
        </w:rPr>
        <w:t xml:space="preserve">No request for call to the public. </w:t>
      </w:r>
    </w:p>
    <w:p w14:paraId="7A72E871" w14:textId="74F2DAC0" w:rsidR="007A5F9E" w:rsidRPr="007D449D" w:rsidRDefault="007A5F9E" w:rsidP="007D449D">
      <w:pPr>
        <w:pStyle w:val="ListParagraph"/>
        <w:spacing w:after="0" w:line="240" w:lineRule="auto"/>
        <w:ind w:left="1080"/>
        <w:jc w:val="both"/>
        <w:rPr>
          <w:sz w:val="20"/>
          <w:szCs w:val="20"/>
        </w:rPr>
      </w:pPr>
    </w:p>
    <w:p w14:paraId="08F35790" w14:textId="44C6D73E" w:rsidR="007A5F9E" w:rsidRDefault="007A5F9E" w:rsidP="00CA2DA1">
      <w:pPr>
        <w:pStyle w:val="ListParagraph"/>
        <w:numPr>
          <w:ilvl w:val="0"/>
          <w:numId w:val="2"/>
        </w:numPr>
        <w:spacing w:after="0" w:line="240" w:lineRule="auto"/>
        <w:jc w:val="both"/>
        <w:rPr>
          <w:sz w:val="20"/>
          <w:szCs w:val="20"/>
        </w:rPr>
      </w:pPr>
      <w:r w:rsidRPr="007A5F9E">
        <w:rPr>
          <w:sz w:val="20"/>
          <w:szCs w:val="20"/>
        </w:rPr>
        <w:t xml:space="preserve">Discussion and possible action to approve the Governing Body Meeting Minutes from </w:t>
      </w:r>
      <w:r w:rsidR="00D3090F">
        <w:rPr>
          <w:sz w:val="20"/>
          <w:szCs w:val="20"/>
        </w:rPr>
        <w:t xml:space="preserve">September </w:t>
      </w:r>
      <w:r w:rsidR="009F128B">
        <w:rPr>
          <w:sz w:val="20"/>
          <w:szCs w:val="20"/>
        </w:rPr>
        <w:t>15</w:t>
      </w:r>
      <w:r w:rsidR="00D3090F">
        <w:rPr>
          <w:sz w:val="20"/>
          <w:szCs w:val="20"/>
        </w:rPr>
        <w:t>, 2020</w:t>
      </w:r>
      <w:r w:rsidRPr="007A5F9E">
        <w:rPr>
          <w:sz w:val="20"/>
          <w:szCs w:val="20"/>
        </w:rPr>
        <w:t>.</w:t>
      </w:r>
    </w:p>
    <w:p w14:paraId="5E301FDB" w14:textId="77777777" w:rsidR="00301E28" w:rsidRDefault="009471DE" w:rsidP="00301E28">
      <w:pPr>
        <w:pStyle w:val="ListParagraph"/>
        <w:numPr>
          <w:ilvl w:val="1"/>
          <w:numId w:val="2"/>
        </w:numPr>
        <w:spacing w:after="0" w:line="240" w:lineRule="auto"/>
        <w:rPr>
          <w:sz w:val="20"/>
          <w:szCs w:val="20"/>
        </w:rPr>
      </w:pPr>
      <w:r w:rsidRPr="00301E28">
        <w:rPr>
          <w:sz w:val="20"/>
          <w:szCs w:val="20"/>
        </w:rPr>
        <w:t>Britt</w:t>
      </w:r>
      <w:r w:rsidR="00301E28" w:rsidRPr="00301E28">
        <w:rPr>
          <w:sz w:val="20"/>
          <w:szCs w:val="20"/>
        </w:rPr>
        <w:t xml:space="preserve">any </w:t>
      </w:r>
      <w:proofErr w:type="spellStart"/>
      <w:r w:rsidR="00301E28" w:rsidRPr="00301E28">
        <w:rPr>
          <w:sz w:val="20"/>
          <w:szCs w:val="20"/>
        </w:rPr>
        <w:t>Bingold</w:t>
      </w:r>
      <w:proofErr w:type="spellEnd"/>
      <w:r w:rsidRPr="00301E28">
        <w:rPr>
          <w:sz w:val="20"/>
          <w:szCs w:val="20"/>
        </w:rPr>
        <w:t xml:space="preserve"> made a motion to approve the Governing Body Meeting Minutes from September 1</w:t>
      </w:r>
      <w:r w:rsidRPr="00301E28">
        <w:rPr>
          <w:sz w:val="20"/>
          <w:szCs w:val="20"/>
        </w:rPr>
        <w:t>5</w:t>
      </w:r>
      <w:r w:rsidRPr="00301E28">
        <w:rPr>
          <w:sz w:val="20"/>
          <w:szCs w:val="20"/>
        </w:rPr>
        <w:t xml:space="preserve">, 2020.  </w:t>
      </w:r>
      <w:r w:rsidR="00301E28">
        <w:rPr>
          <w:sz w:val="20"/>
          <w:szCs w:val="20"/>
        </w:rPr>
        <w:t>Gary Bae seconded.</w:t>
      </w:r>
    </w:p>
    <w:p w14:paraId="3E35BB4F" w14:textId="77777777" w:rsidR="00A93B95" w:rsidRDefault="00A93B95" w:rsidP="00A93B95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Gary Bae – yes</w:t>
      </w:r>
    </w:p>
    <w:p w14:paraId="2E5FA6F5" w14:textId="77777777" w:rsidR="00A93B95" w:rsidRDefault="00A93B95" w:rsidP="00A93B95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Brittany </w:t>
      </w:r>
      <w:proofErr w:type="spellStart"/>
      <w:r>
        <w:rPr>
          <w:sz w:val="20"/>
          <w:szCs w:val="20"/>
        </w:rPr>
        <w:t>Bingold</w:t>
      </w:r>
      <w:proofErr w:type="spellEnd"/>
      <w:r>
        <w:rPr>
          <w:sz w:val="20"/>
          <w:szCs w:val="20"/>
        </w:rPr>
        <w:t xml:space="preserve"> – yes</w:t>
      </w:r>
    </w:p>
    <w:p w14:paraId="2694D601" w14:textId="77777777" w:rsidR="00A93B95" w:rsidRDefault="00A93B95" w:rsidP="00A93B95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Tamara Becker – yes</w:t>
      </w:r>
    </w:p>
    <w:p w14:paraId="5E67BE8F" w14:textId="3C10B66F" w:rsidR="00301E28" w:rsidRPr="00A93B95" w:rsidRDefault="00A93B95" w:rsidP="00A93B95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Sam Tomlin - yes</w:t>
      </w:r>
    </w:p>
    <w:p w14:paraId="70F9806D" w14:textId="77777777" w:rsidR="00CA2DA1" w:rsidRPr="007A5F9E" w:rsidRDefault="00CA2DA1" w:rsidP="00CA2DA1">
      <w:pPr>
        <w:pStyle w:val="ListParagraph"/>
        <w:rPr>
          <w:sz w:val="20"/>
          <w:szCs w:val="20"/>
        </w:rPr>
      </w:pPr>
    </w:p>
    <w:p w14:paraId="426CAD3C" w14:textId="2E81F6F7" w:rsidR="00CA2DA1" w:rsidRDefault="00CA2DA1" w:rsidP="002521C4">
      <w:pPr>
        <w:pStyle w:val="ListParagraph"/>
        <w:numPr>
          <w:ilvl w:val="0"/>
          <w:numId w:val="2"/>
        </w:numPr>
        <w:spacing w:after="0" w:line="240" w:lineRule="auto"/>
        <w:jc w:val="both"/>
        <w:rPr>
          <w:sz w:val="20"/>
          <w:szCs w:val="20"/>
        </w:rPr>
      </w:pPr>
      <w:r w:rsidRPr="007A5F9E">
        <w:rPr>
          <w:sz w:val="20"/>
          <w:szCs w:val="20"/>
        </w:rPr>
        <w:t xml:space="preserve">Discussion and possible action to approve </w:t>
      </w:r>
      <w:r w:rsidR="00C36461">
        <w:rPr>
          <w:sz w:val="20"/>
          <w:szCs w:val="20"/>
        </w:rPr>
        <w:t>moving forward with the addition of 11</w:t>
      </w:r>
      <w:r w:rsidR="00C36461" w:rsidRPr="00C36461">
        <w:rPr>
          <w:sz w:val="20"/>
          <w:szCs w:val="20"/>
          <w:vertAlign w:val="superscript"/>
        </w:rPr>
        <w:t>th</w:t>
      </w:r>
      <w:r w:rsidR="00C36461">
        <w:rPr>
          <w:sz w:val="20"/>
          <w:szCs w:val="20"/>
        </w:rPr>
        <w:t xml:space="preserve"> grade.</w:t>
      </w:r>
    </w:p>
    <w:p w14:paraId="0CB4EAF6" w14:textId="3A413612" w:rsidR="003F3BBF" w:rsidRDefault="003F3BBF" w:rsidP="003F3BBF">
      <w:pPr>
        <w:pStyle w:val="ListParagraph"/>
        <w:numPr>
          <w:ilvl w:val="1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Gary Bae</w:t>
      </w:r>
      <w:r w:rsidRPr="00301E28">
        <w:rPr>
          <w:sz w:val="20"/>
          <w:szCs w:val="20"/>
        </w:rPr>
        <w:t xml:space="preserve"> made a motion to approve </w:t>
      </w:r>
      <w:r w:rsidR="00B35462">
        <w:rPr>
          <w:sz w:val="20"/>
          <w:szCs w:val="20"/>
        </w:rPr>
        <w:t>the addition of 11</w:t>
      </w:r>
      <w:r w:rsidR="00B35462" w:rsidRPr="00B35462">
        <w:rPr>
          <w:sz w:val="20"/>
          <w:szCs w:val="20"/>
          <w:vertAlign w:val="superscript"/>
        </w:rPr>
        <w:t>th</w:t>
      </w:r>
      <w:r w:rsidR="00B35462">
        <w:rPr>
          <w:sz w:val="20"/>
          <w:szCs w:val="20"/>
        </w:rPr>
        <w:t xml:space="preserve"> grade</w:t>
      </w:r>
      <w:r w:rsidRPr="00301E28">
        <w:rPr>
          <w:sz w:val="20"/>
          <w:szCs w:val="20"/>
        </w:rPr>
        <w:t xml:space="preserve">.  </w:t>
      </w:r>
      <w:r w:rsidR="000012C2">
        <w:rPr>
          <w:sz w:val="20"/>
          <w:szCs w:val="20"/>
        </w:rPr>
        <w:t>Sam Tomlin</w:t>
      </w:r>
      <w:r>
        <w:rPr>
          <w:sz w:val="20"/>
          <w:szCs w:val="20"/>
        </w:rPr>
        <w:t xml:space="preserve"> seconded.</w:t>
      </w:r>
    </w:p>
    <w:p w14:paraId="3820D6A7" w14:textId="77777777" w:rsidR="00A93B95" w:rsidRDefault="00A93B95" w:rsidP="00A93B95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Gary Bae – yes</w:t>
      </w:r>
    </w:p>
    <w:p w14:paraId="5ED78448" w14:textId="77777777" w:rsidR="00A93B95" w:rsidRDefault="00A93B95" w:rsidP="00A93B95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Brittany </w:t>
      </w:r>
      <w:proofErr w:type="spellStart"/>
      <w:r>
        <w:rPr>
          <w:sz w:val="20"/>
          <w:szCs w:val="20"/>
        </w:rPr>
        <w:t>Bingold</w:t>
      </w:r>
      <w:proofErr w:type="spellEnd"/>
      <w:r>
        <w:rPr>
          <w:sz w:val="20"/>
          <w:szCs w:val="20"/>
        </w:rPr>
        <w:t xml:space="preserve"> – yes</w:t>
      </w:r>
    </w:p>
    <w:p w14:paraId="0CFAA02A" w14:textId="77777777" w:rsidR="00A93B95" w:rsidRDefault="00A93B95" w:rsidP="00A93B95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Tamara Becker – yes</w:t>
      </w:r>
    </w:p>
    <w:p w14:paraId="05DF3537" w14:textId="77777777" w:rsidR="00A93B95" w:rsidRPr="00AF2E3C" w:rsidRDefault="00A93B95" w:rsidP="00A93B95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Sam Tomlin - yes</w:t>
      </w:r>
    </w:p>
    <w:p w14:paraId="5FCDCEB7" w14:textId="77777777" w:rsidR="00C36461" w:rsidRPr="00C36461" w:rsidRDefault="00C36461" w:rsidP="00C36461">
      <w:pPr>
        <w:pStyle w:val="ListParagraph"/>
        <w:rPr>
          <w:sz w:val="20"/>
          <w:szCs w:val="20"/>
        </w:rPr>
      </w:pPr>
    </w:p>
    <w:p w14:paraId="4AEC217E" w14:textId="0D4AC329" w:rsidR="00C36461" w:rsidRDefault="00C36461" w:rsidP="002521C4">
      <w:pPr>
        <w:pStyle w:val="ListParagraph"/>
        <w:numPr>
          <w:ilvl w:val="0"/>
          <w:numId w:val="2"/>
        </w:numPr>
        <w:spacing w:after="0" w:line="240" w:lineRule="auto"/>
        <w:jc w:val="both"/>
        <w:rPr>
          <w:sz w:val="20"/>
          <w:szCs w:val="20"/>
        </w:rPr>
      </w:pPr>
      <w:r>
        <w:rPr>
          <w:sz w:val="20"/>
          <w:szCs w:val="20"/>
        </w:rPr>
        <w:t>Discussion and possible action to approve the updated Title IX Policy</w:t>
      </w:r>
      <w:r w:rsidR="004817B5">
        <w:rPr>
          <w:sz w:val="20"/>
          <w:szCs w:val="20"/>
        </w:rPr>
        <w:t xml:space="preserve"> and Procedures</w:t>
      </w:r>
      <w:r>
        <w:rPr>
          <w:sz w:val="20"/>
          <w:szCs w:val="20"/>
        </w:rPr>
        <w:t>.</w:t>
      </w:r>
    </w:p>
    <w:p w14:paraId="5A20F307" w14:textId="601A4B0D" w:rsidR="00A93B95" w:rsidRDefault="00A93B95" w:rsidP="00A93B95">
      <w:pPr>
        <w:pStyle w:val="ListParagraph"/>
        <w:numPr>
          <w:ilvl w:val="1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Gary Bae</w:t>
      </w:r>
      <w:r w:rsidRPr="00301E28">
        <w:rPr>
          <w:sz w:val="20"/>
          <w:szCs w:val="20"/>
        </w:rPr>
        <w:t xml:space="preserve"> made a motion to approve the </w:t>
      </w:r>
      <w:r w:rsidR="00B35462">
        <w:rPr>
          <w:sz w:val="20"/>
          <w:szCs w:val="20"/>
        </w:rPr>
        <w:t>updated Title IX Policy and Procedures</w:t>
      </w:r>
      <w:r w:rsidRPr="00301E28">
        <w:rPr>
          <w:sz w:val="20"/>
          <w:szCs w:val="20"/>
        </w:rPr>
        <w:t xml:space="preserve">.  </w:t>
      </w:r>
      <w:r>
        <w:rPr>
          <w:sz w:val="20"/>
          <w:szCs w:val="20"/>
        </w:rPr>
        <w:t xml:space="preserve">Brittany </w:t>
      </w:r>
      <w:proofErr w:type="spellStart"/>
      <w:r>
        <w:rPr>
          <w:sz w:val="20"/>
          <w:szCs w:val="20"/>
        </w:rPr>
        <w:t>Bingold</w:t>
      </w:r>
      <w:proofErr w:type="spellEnd"/>
      <w:r>
        <w:rPr>
          <w:sz w:val="20"/>
          <w:szCs w:val="20"/>
        </w:rPr>
        <w:t xml:space="preserve"> seconded.</w:t>
      </w:r>
    </w:p>
    <w:p w14:paraId="3D184C8D" w14:textId="77777777" w:rsidR="00A93B95" w:rsidRDefault="00A93B95" w:rsidP="00A93B95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Gary Bae – yes</w:t>
      </w:r>
    </w:p>
    <w:p w14:paraId="683DA479" w14:textId="77777777" w:rsidR="00A93B95" w:rsidRDefault="00A93B95" w:rsidP="00A93B95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Brittany </w:t>
      </w:r>
      <w:proofErr w:type="spellStart"/>
      <w:r>
        <w:rPr>
          <w:sz w:val="20"/>
          <w:szCs w:val="20"/>
        </w:rPr>
        <w:t>Bingold</w:t>
      </w:r>
      <w:proofErr w:type="spellEnd"/>
      <w:r>
        <w:rPr>
          <w:sz w:val="20"/>
          <w:szCs w:val="20"/>
        </w:rPr>
        <w:t xml:space="preserve"> – yes</w:t>
      </w:r>
    </w:p>
    <w:p w14:paraId="1FDB9B56" w14:textId="77777777" w:rsidR="00A93B95" w:rsidRDefault="00A93B95" w:rsidP="00A93B95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Tamara Becker – yes</w:t>
      </w:r>
    </w:p>
    <w:p w14:paraId="082DA509" w14:textId="03A62D9C" w:rsidR="00A93B95" w:rsidRPr="00A93B95" w:rsidRDefault="00A93B95" w:rsidP="00A93B95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Sam Tomlin - yes</w:t>
      </w:r>
    </w:p>
    <w:p w14:paraId="2373A258" w14:textId="77777777" w:rsidR="00761188" w:rsidRPr="00761188" w:rsidRDefault="00761188" w:rsidP="00761188">
      <w:pPr>
        <w:pStyle w:val="ListParagraph"/>
        <w:rPr>
          <w:sz w:val="20"/>
          <w:szCs w:val="20"/>
        </w:rPr>
      </w:pPr>
    </w:p>
    <w:p w14:paraId="65D1248A" w14:textId="6BF347DB" w:rsidR="00761188" w:rsidRDefault="00761188" w:rsidP="002521C4">
      <w:pPr>
        <w:pStyle w:val="ListParagraph"/>
        <w:numPr>
          <w:ilvl w:val="0"/>
          <w:numId w:val="2"/>
        </w:numPr>
        <w:spacing w:after="0" w:line="240" w:lineRule="auto"/>
        <w:jc w:val="both"/>
        <w:rPr>
          <w:sz w:val="20"/>
          <w:szCs w:val="20"/>
        </w:rPr>
      </w:pPr>
      <w:r>
        <w:rPr>
          <w:sz w:val="20"/>
          <w:szCs w:val="20"/>
        </w:rPr>
        <w:t>Discussion and possible action to approve the Student Conduct Policy to reflect Title IX changes.</w:t>
      </w:r>
    </w:p>
    <w:p w14:paraId="1C9389FD" w14:textId="6239E73B" w:rsidR="00B35462" w:rsidRDefault="00B35462" w:rsidP="00B35462">
      <w:pPr>
        <w:pStyle w:val="ListParagraph"/>
        <w:numPr>
          <w:ilvl w:val="1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Gary Bae</w:t>
      </w:r>
      <w:r w:rsidRPr="00301E28">
        <w:rPr>
          <w:sz w:val="20"/>
          <w:szCs w:val="20"/>
        </w:rPr>
        <w:t xml:space="preserve"> made a motion to approve the </w:t>
      </w:r>
      <w:r w:rsidR="00BF7151">
        <w:rPr>
          <w:sz w:val="20"/>
          <w:szCs w:val="20"/>
        </w:rPr>
        <w:t>updated Student Conduct Policy to reflect the Title IX changes. Sam Tomlin</w:t>
      </w:r>
      <w:r>
        <w:rPr>
          <w:sz w:val="20"/>
          <w:szCs w:val="20"/>
        </w:rPr>
        <w:t xml:space="preserve"> seconded.</w:t>
      </w:r>
    </w:p>
    <w:p w14:paraId="63216D53" w14:textId="77777777" w:rsidR="00B35462" w:rsidRDefault="00B35462" w:rsidP="00B35462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Gary Bae – yes</w:t>
      </w:r>
    </w:p>
    <w:p w14:paraId="146BEEC2" w14:textId="77777777" w:rsidR="00B35462" w:rsidRDefault="00B35462" w:rsidP="00B35462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Brittany </w:t>
      </w:r>
      <w:proofErr w:type="spellStart"/>
      <w:r>
        <w:rPr>
          <w:sz w:val="20"/>
          <w:szCs w:val="20"/>
        </w:rPr>
        <w:t>Bingold</w:t>
      </w:r>
      <w:proofErr w:type="spellEnd"/>
      <w:r>
        <w:rPr>
          <w:sz w:val="20"/>
          <w:szCs w:val="20"/>
        </w:rPr>
        <w:t xml:space="preserve"> – yes</w:t>
      </w:r>
    </w:p>
    <w:p w14:paraId="0BB347A5" w14:textId="77777777" w:rsidR="00B35462" w:rsidRDefault="00B35462" w:rsidP="00B35462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Tamara Becker – yes</w:t>
      </w:r>
    </w:p>
    <w:p w14:paraId="77D03D22" w14:textId="77777777" w:rsidR="00B35462" w:rsidRPr="00A93B95" w:rsidRDefault="00B35462" w:rsidP="00B35462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Sam Tomlin - yes</w:t>
      </w:r>
    </w:p>
    <w:p w14:paraId="56E8C8D2" w14:textId="77777777" w:rsidR="00F63546" w:rsidRPr="00F63546" w:rsidRDefault="00F63546" w:rsidP="00F63546">
      <w:pPr>
        <w:pStyle w:val="ListParagraph"/>
        <w:rPr>
          <w:sz w:val="20"/>
          <w:szCs w:val="20"/>
        </w:rPr>
      </w:pPr>
    </w:p>
    <w:p w14:paraId="730661F4" w14:textId="15E3163C" w:rsidR="00F63546" w:rsidRDefault="00F63546" w:rsidP="002521C4">
      <w:pPr>
        <w:pStyle w:val="ListParagraph"/>
        <w:numPr>
          <w:ilvl w:val="0"/>
          <w:numId w:val="2"/>
        </w:numPr>
        <w:spacing w:after="0" w:line="240" w:lineRule="auto"/>
        <w:jc w:val="both"/>
        <w:rPr>
          <w:sz w:val="20"/>
          <w:szCs w:val="20"/>
        </w:rPr>
      </w:pPr>
      <w:r>
        <w:rPr>
          <w:sz w:val="20"/>
          <w:szCs w:val="20"/>
        </w:rPr>
        <w:t>Discussion and possible action to approve the Valor AZ SY21-22 Calendar.</w:t>
      </w:r>
    </w:p>
    <w:p w14:paraId="43D8AE86" w14:textId="55A6C530" w:rsidR="001F1A46" w:rsidRDefault="001F1A46" w:rsidP="001F1A46">
      <w:pPr>
        <w:pStyle w:val="ListParagraph"/>
        <w:spacing w:after="0" w:line="240" w:lineRule="auto"/>
        <w:ind w:left="1080"/>
        <w:jc w:val="both"/>
        <w:rPr>
          <w:sz w:val="20"/>
          <w:szCs w:val="20"/>
        </w:rPr>
      </w:pPr>
      <w:r>
        <w:rPr>
          <w:sz w:val="20"/>
          <w:szCs w:val="20"/>
        </w:rPr>
        <w:t>Main changes to the calendar include addition ½ days for Professional Development.</w:t>
      </w:r>
    </w:p>
    <w:p w14:paraId="36CE5F61" w14:textId="170C4D33" w:rsidR="00BF7151" w:rsidRDefault="001F1A46" w:rsidP="00BF7151">
      <w:pPr>
        <w:pStyle w:val="ListParagraph"/>
        <w:numPr>
          <w:ilvl w:val="1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Brittany </w:t>
      </w:r>
      <w:proofErr w:type="spellStart"/>
      <w:r>
        <w:rPr>
          <w:sz w:val="20"/>
          <w:szCs w:val="20"/>
        </w:rPr>
        <w:t>Bingold</w:t>
      </w:r>
      <w:proofErr w:type="spellEnd"/>
      <w:r w:rsidR="00BF7151" w:rsidRPr="00301E28">
        <w:rPr>
          <w:sz w:val="20"/>
          <w:szCs w:val="20"/>
        </w:rPr>
        <w:t xml:space="preserve"> made a motion to approve the </w:t>
      </w:r>
      <w:r w:rsidR="00BF7151">
        <w:rPr>
          <w:sz w:val="20"/>
          <w:szCs w:val="20"/>
        </w:rPr>
        <w:t xml:space="preserve">updated </w:t>
      </w:r>
      <w:r>
        <w:rPr>
          <w:sz w:val="20"/>
          <w:szCs w:val="20"/>
        </w:rPr>
        <w:t>Valor AZ SY21-22 Calendar</w:t>
      </w:r>
      <w:r w:rsidR="00BF7151">
        <w:rPr>
          <w:sz w:val="20"/>
          <w:szCs w:val="20"/>
        </w:rPr>
        <w:t xml:space="preserve">. </w:t>
      </w:r>
      <w:r w:rsidR="008D1D0E">
        <w:rPr>
          <w:sz w:val="20"/>
          <w:szCs w:val="20"/>
        </w:rPr>
        <w:t>Gary Bae</w:t>
      </w:r>
      <w:r w:rsidR="00BF7151">
        <w:rPr>
          <w:sz w:val="20"/>
          <w:szCs w:val="20"/>
        </w:rPr>
        <w:t xml:space="preserve"> seconded.</w:t>
      </w:r>
    </w:p>
    <w:p w14:paraId="262DDE36" w14:textId="77777777" w:rsidR="00BF7151" w:rsidRDefault="00BF7151" w:rsidP="00BF7151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Gary Bae – yes</w:t>
      </w:r>
    </w:p>
    <w:p w14:paraId="48B28C84" w14:textId="77777777" w:rsidR="00BF7151" w:rsidRDefault="00BF7151" w:rsidP="00BF7151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Brittany </w:t>
      </w:r>
      <w:proofErr w:type="spellStart"/>
      <w:r>
        <w:rPr>
          <w:sz w:val="20"/>
          <w:szCs w:val="20"/>
        </w:rPr>
        <w:t>Bingold</w:t>
      </w:r>
      <w:proofErr w:type="spellEnd"/>
      <w:r>
        <w:rPr>
          <w:sz w:val="20"/>
          <w:szCs w:val="20"/>
        </w:rPr>
        <w:t xml:space="preserve"> – yes</w:t>
      </w:r>
    </w:p>
    <w:p w14:paraId="04C58810" w14:textId="77777777" w:rsidR="00BF7151" w:rsidRDefault="00BF7151" w:rsidP="00BF7151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Tamara Becker – yes</w:t>
      </w:r>
    </w:p>
    <w:p w14:paraId="290174B4" w14:textId="77777777" w:rsidR="00BF7151" w:rsidRPr="00A93B95" w:rsidRDefault="00BF7151" w:rsidP="00BF7151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lastRenderedPageBreak/>
        <w:t>Sam Tomlin - yes</w:t>
      </w:r>
    </w:p>
    <w:p w14:paraId="496EB2CE" w14:textId="77777777" w:rsidR="00BF7151" w:rsidRDefault="00BF7151" w:rsidP="00BF7151">
      <w:pPr>
        <w:pStyle w:val="ListParagraph"/>
        <w:spacing w:after="0" w:line="240" w:lineRule="auto"/>
        <w:ind w:left="1080"/>
        <w:jc w:val="both"/>
        <w:rPr>
          <w:sz w:val="20"/>
          <w:szCs w:val="20"/>
        </w:rPr>
      </w:pPr>
    </w:p>
    <w:p w14:paraId="45AA4B16" w14:textId="3CC14B7D" w:rsidR="00C66356" w:rsidRDefault="00C36461" w:rsidP="003F66C6">
      <w:pPr>
        <w:pStyle w:val="ListParagraph"/>
        <w:numPr>
          <w:ilvl w:val="0"/>
          <w:numId w:val="2"/>
        </w:numPr>
        <w:spacing w:after="0" w:line="240" w:lineRule="auto"/>
        <w:jc w:val="both"/>
        <w:rPr>
          <w:sz w:val="20"/>
          <w:szCs w:val="20"/>
        </w:rPr>
      </w:pPr>
      <w:r w:rsidRPr="00C66356">
        <w:rPr>
          <w:sz w:val="20"/>
          <w:szCs w:val="20"/>
        </w:rPr>
        <w:t>Discussion and possible action to approve the Procurement Policy</w:t>
      </w:r>
      <w:r w:rsidR="00431576">
        <w:rPr>
          <w:sz w:val="20"/>
          <w:szCs w:val="20"/>
        </w:rPr>
        <w:t xml:space="preserve">.  </w:t>
      </w:r>
      <w:r w:rsidR="00227AA0">
        <w:rPr>
          <w:sz w:val="20"/>
          <w:szCs w:val="20"/>
        </w:rPr>
        <w:t>–</w:t>
      </w:r>
      <w:r w:rsidR="00431576">
        <w:rPr>
          <w:sz w:val="20"/>
          <w:szCs w:val="20"/>
        </w:rPr>
        <w:t xml:space="preserve"> Tabled</w:t>
      </w:r>
      <w:r w:rsidR="00227AA0">
        <w:rPr>
          <w:sz w:val="20"/>
          <w:szCs w:val="20"/>
        </w:rPr>
        <w:t xml:space="preserve"> until next board meeting.</w:t>
      </w:r>
    </w:p>
    <w:p w14:paraId="310F5805" w14:textId="77777777" w:rsidR="00C66356" w:rsidRPr="00C66356" w:rsidRDefault="00C66356" w:rsidP="00C66356">
      <w:pPr>
        <w:pStyle w:val="ListParagraph"/>
        <w:rPr>
          <w:sz w:val="20"/>
          <w:szCs w:val="20"/>
        </w:rPr>
      </w:pPr>
    </w:p>
    <w:p w14:paraId="01317787" w14:textId="1D3C2999" w:rsidR="002521C4" w:rsidRPr="00C66356" w:rsidRDefault="00C66356" w:rsidP="003F66C6">
      <w:pPr>
        <w:pStyle w:val="ListParagraph"/>
        <w:numPr>
          <w:ilvl w:val="0"/>
          <w:numId w:val="2"/>
        </w:numPr>
        <w:spacing w:after="0" w:line="240" w:lineRule="auto"/>
        <w:jc w:val="both"/>
        <w:rPr>
          <w:sz w:val="20"/>
          <w:szCs w:val="20"/>
        </w:rPr>
      </w:pPr>
      <w:r w:rsidRPr="00C66356">
        <w:rPr>
          <w:sz w:val="20"/>
          <w:szCs w:val="20"/>
        </w:rPr>
        <w:t>Discussion and possible action to approval FY2</w:t>
      </w:r>
      <w:r w:rsidR="000C34B8">
        <w:rPr>
          <w:sz w:val="20"/>
          <w:szCs w:val="20"/>
        </w:rPr>
        <w:t>1</w:t>
      </w:r>
      <w:r w:rsidRPr="00C66356">
        <w:rPr>
          <w:sz w:val="20"/>
          <w:szCs w:val="20"/>
        </w:rPr>
        <w:t xml:space="preserve"> Proposition 301 Plan</w:t>
      </w:r>
      <w:r>
        <w:rPr>
          <w:sz w:val="20"/>
          <w:szCs w:val="20"/>
        </w:rPr>
        <w:t>.</w:t>
      </w:r>
      <w:r w:rsidR="00431576">
        <w:rPr>
          <w:sz w:val="20"/>
          <w:szCs w:val="20"/>
        </w:rPr>
        <w:t xml:space="preserve"> </w:t>
      </w:r>
      <w:r w:rsidR="00227AA0">
        <w:rPr>
          <w:sz w:val="20"/>
          <w:szCs w:val="20"/>
        </w:rPr>
        <w:t>–</w:t>
      </w:r>
      <w:r w:rsidR="00431576">
        <w:rPr>
          <w:sz w:val="20"/>
          <w:szCs w:val="20"/>
        </w:rPr>
        <w:t xml:space="preserve"> Tabled</w:t>
      </w:r>
      <w:r w:rsidR="00227AA0">
        <w:rPr>
          <w:sz w:val="20"/>
          <w:szCs w:val="20"/>
        </w:rPr>
        <w:t xml:space="preserve"> until next board meeting.</w:t>
      </w:r>
    </w:p>
    <w:p w14:paraId="07A4FC3C" w14:textId="77777777" w:rsidR="00C66356" w:rsidRDefault="00C66356" w:rsidP="00C66356">
      <w:pPr>
        <w:pStyle w:val="ListParagraph"/>
        <w:spacing w:after="0" w:line="240" w:lineRule="auto"/>
        <w:ind w:left="1080"/>
        <w:jc w:val="both"/>
        <w:rPr>
          <w:sz w:val="20"/>
          <w:szCs w:val="20"/>
        </w:rPr>
      </w:pPr>
    </w:p>
    <w:p w14:paraId="2C81E47E" w14:textId="57DB5004" w:rsidR="00CA2DA1" w:rsidRPr="00526018" w:rsidRDefault="00CA2DA1" w:rsidP="00526018">
      <w:pPr>
        <w:pStyle w:val="ListParagraph"/>
        <w:numPr>
          <w:ilvl w:val="0"/>
          <w:numId w:val="2"/>
        </w:numPr>
        <w:spacing w:after="0" w:line="240" w:lineRule="auto"/>
        <w:jc w:val="both"/>
        <w:rPr>
          <w:sz w:val="20"/>
          <w:szCs w:val="20"/>
        </w:rPr>
      </w:pPr>
      <w:r w:rsidRPr="007A5F9E">
        <w:rPr>
          <w:sz w:val="20"/>
          <w:szCs w:val="20"/>
        </w:rPr>
        <w:t>Adjournment</w:t>
      </w:r>
      <w:r w:rsidR="00526018">
        <w:rPr>
          <w:sz w:val="20"/>
          <w:szCs w:val="20"/>
        </w:rPr>
        <w:t xml:space="preserve"> - </w:t>
      </w:r>
      <w:r w:rsidR="00526018">
        <w:rPr>
          <w:sz w:val="20"/>
          <w:szCs w:val="20"/>
        </w:rPr>
        <w:t>Meeting was adjourned at 1</w:t>
      </w:r>
      <w:r w:rsidR="00526018">
        <w:rPr>
          <w:sz w:val="20"/>
          <w:szCs w:val="20"/>
        </w:rPr>
        <w:t>0</w:t>
      </w:r>
      <w:r w:rsidR="00526018">
        <w:rPr>
          <w:sz w:val="20"/>
          <w:szCs w:val="20"/>
        </w:rPr>
        <w:t>:</w:t>
      </w:r>
      <w:r w:rsidR="00526018">
        <w:rPr>
          <w:sz w:val="20"/>
          <w:szCs w:val="20"/>
        </w:rPr>
        <w:t>12</w:t>
      </w:r>
      <w:r w:rsidR="00526018">
        <w:rPr>
          <w:sz w:val="20"/>
          <w:szCs w:val="20"/>
        </w:rPr>
        <w:t xml:space="preserve"> a.m. </w:t>
      </w:r>
    </w:p>
    <w:p w14:paraId="66F9AA2D" w14:textId="050A7551" w:rsidR="00D405BA" w:rsidRPr="00CA2DA1" w:rsidRDefault="00D405BA" w:rsidP="00CA2DA1">
      <w:pPr>
        <w:spacing w:after="0" w:line="240" w:lineRule="auto"/>
        <w:rPr>
          <w:sz w:val="24"/>
          <w:szCs w:val="24"/>
        </w:rPr>
      </w:pPr>
    </w:p>
    <w:p w14:paraId="77732044" w14:textId="176125E5" w:rsidR="00E159E8" w:rsidRDefault="00E159E8" w:rsidP="00E159E8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Place of Posting:  </w:t>
      </w:r>
      <w:r w:rsidR="00D405BA">
        <w:rPr>
          <w:sz w:val="20"/>
          <w:szCs w:val="20"/>
        </w:rPr>
        <w:t xml:space="preserve">Valor Preparatory Academy </w:t>
      </w:r>
      <w:r w:rsidR="00D405BA" w:rsidRPr="00D405BA">
        <w:rPr>
          <w:bCs/>
          <w:sz w:val="20"/>
          <w:szCs w:val="20"/>
        </w:rPr>
        <w:t>13185 W. Thomas Road Goodyear, AZ 85395</w:t>
      </w:r>
    </w:p>
    <w:p w14:paraId="6E218953" w14:textId="77777777" w:rsidR="00E71C91" w:rsidRDefault="00E71C91" w:rsidP="00E159E8">
      <w:pPr>
        <w:spacing w:after="0" w:line="240" w:lineRule="auto"/>
        <w:rPr>
          <w:sz w:val="20"/>
          <w:szCs w:val="20"/>
        </w:rPr>
      </w:pPr>
    </w:p>
    <w:p w14:paraId="16A9D900" w14:textId="491EE12A" w:rsidR="00E159E8" w:rsidRPr="00E159E8" w:rsidRDefault="00E159E8" w:rsidP="00E159E8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Date/Time of Posting:</w:t>
      </w:r>
      <w:r>
        <w:rPr>
          <w:sz w:val="20"/>
          <w:szCs w:val="20"/>
        </w:rPr>
        <w:tab/>
      </w:r>
      <w:r w:rsidR="00526018">
        <w:rPr>
          <w:sz w:val="20"/>
          <w:szCs w:val="20"/>
          <w:u w:val="single"/>
        </w:rPr>
        <w:t>March 12,</w:t>
      </w:r>
      <w:r w:rsidR="00057D73">
        <w:rPr>
          <w:sz w:val="20"/>
          <w:szCs w:val="20"/>
          <w:u w:val="single"/>
        </w:rPr>
        <w:t xml:space="preserve"> 2021 @ 10:00 a.m.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D405BA">
        <w:rPr>
          <w:sz w:val="20"/>
          <w:szCs w:val="20"/>
        </w:rPr>
        <w:tab/>
      </w:r>
      <w:r w:rsidR="00057D73">
        <w:rPr>
          <w:sz w:val="20"/>
          <w:szCs w:val="20"/>
        </w:rPr>
        <w:t>P</w:t>
      </w:r>
      <w:r>
        <w:rPr>
          <w:sz w:val="20"/>
          <w:szCs w:val="20"/>
        </w:rPr>
        <w:t>osted By:</w:t>
      </w:r>
      <w:r>
        <w:rPr>
          <w:sz w:val="20"/>
          <w:szCs w:val="20"/>
        </w:rPr>
        <w:tab/>
      </w:r>
      <w:r w:rsidR="00D405BA">
        <w:rPr>
          <w:sz w:val="20"/>
          <w:szCs w:val="20"/>
          <w:u w:val="single"/>
        </w:rPr>
        <w:t>Nicole Hoffman</w:t>
      </w:r>
    </w:p>
    <w:sectPr w:rsidR="00E159E8" w:rsidRPr="00E159E8" w:rsidSect="008C76DA">
      <w:pgSz w:w="12240" w:h="15840"/>
      <w:pgMar w:top="432" w:right="720" w:bottom="720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65F1B69"/>
    <w:multiLevelType w:val="hybridMultilevel"/>
    <w:tmpl w:val="7452CFA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7045675B"/>
    <w:multiLevelType w:val="hybridMultilevel"/>
    <w:tmpl w:val="A0320FE4"/>
    <w:lvl w:ilvl="0" w:tplc="FBD85B9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45F2F40"/>
    <w:multiLevelType w:val="hybridMultilevel"/>
    <w:tmpl w:val="07F6A20C"/>
    <w:lvl w:ilvl="0" w:tplc="EE70C29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ytbQ0NDExMTczMzBV0lEKTi0uzszPAykwrwUAlak12CwAAAA="/>
  </w:docVars>
  <w:rsids>
    <w:rsidRoot w:val="000A6D1A"/>
    <w:rsid w:val="000012C2"/>
    <w:rsid w:val="00012F3B"/>
    <w:rsid w:val="00057D73"/>
    <w:rsid w:val="00082F90"/>
    <w:rsid w:val="000A6D1A"/>
    <w:rsid w:val="000C34B8"/>
    <w:rsid w:val="000D1EE8"/>
    <w:rsid w:val="00136312"/>
    <w:rsid w:val="001715B5"/>
    <w:rsid w:val="001F1A46"/>
    <w:rsid w:val="00227AA0"/>
    <w:rsid w:val="002521C4"/>
    <w:rsid w:val="00301E28"/>
    <w:rsid w:val="00346239"/>
    <w:rsid w:val="003E741D"/>
    <w:rsid w:val="003F3BBF"/>
    <w:rsid w:val="00431576"/>
    <w:rsid w:val="0045346A"/>
    <w:rsid w:val="004817B5"/>
    <w:rsid w:val="00526018"/>
    <w:rsid w:val="00526C5D"/>
    <w:rsid w:val="00555C28"/>
    <w:rsid w:val="005E57B7"/>
    <w:rsid w:val="005F44E3"/>
    <w:rsid w:val="00632D10"/>
    <w:rsid w:val="00680926"/>
    <w:rsid w:val="006A28B7"/>
    <w:rsid w:val="00761188"/>
    <w:rsid w:val="007638FD"/>
    <w:rsid w:val="007A5F9E"/>
    <w:rsid w:val="007D449D"/>
    <w:rsid w:val="008C5463"/>
    <w:rsid w:val="008C76DA"/>
    <w:rsid w:val="008D1D0E"/>
    <w:rsid w:val="009471DE"/>
    <w:rsid w:val="009F128B"/>
    <w:rsid w:val="00A32EFD"/>
    <w:rsid w:val="00A37140"/>
    <w:rsid w:val="00A67B1A"/>
    <w:rsid w:val="00A93B95"/>
    <w:rsid w:val="00B35462"/>
    <w:rsid w:val="00B47C9C"/>
    <w:rsid w:val="00B55454"/>
    <w:rsid w:val="00B91C72"/>
    <w:rsid w:val="00BE4A4B"/>
    <w:rsid w:val="00BF7151"/>
    <w:rsid w:val="00C073AA"/>
    <w:rsid w:val="00C35DCD"/>
    <w:rsid w:val="00C36461"/>
    <w:rsid w:val="00C66356"/>
    <w:rsid w:val="00C77769"/>
    <w:rsid w:val="00CA2DA1"/>
    <w:rsid w:val="00D3090F"/>
    <w:rsid w:val="00D405BA"/>
    <w:rsid w:val="00D705C7"/>
    <w:rsid w:val="00E159E8"/>
    <w:rsid w:val="00E71C91"/>
    <w:rsid w:val="00F52F50"/>
    <w:rsid w:val="00F63546"/>
    <w:rsid w:val="00F666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346717"/>
  <w15:chartTrackingRefBased/>
  <w15:docId w15:val="{FB63E020-F62C-41D1-9E98-67B79B4864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346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52F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52F50"/>
    <w:rPr>
      <w:color w:val="0000FF"/>
      <w:u w:val="single"/>
    </w:rPr>
  </w:style>
  <w:style w:type="character" w:customStyle="1" w:styleId="element-invisible">
    <w:name w:val="element-invisible"/>
    <w:basedOn w:val="DefaultParagraphFont"/>
    <w:rsid w:val="00F52F50"/>
  </w:style>
  <w:style w:type="character" w:styleId="UnresolvedMention">
    <w:name w:val="Unresolved Mention"/>
    <w:basedOn w:val="DefaultParagraphFont"/>
    <w:uiPriority w:val="99"/>
    <w:semiHidden/>
    <w:unhideWhenUsed/>
    <w:rsid w:val="00D3090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4486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85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FEB29215EC6245B6640FACC4C11F10" ma:contentTypeVersion="12" ma:contentTypeDescription="Create a new document." ma:contentTypeScope="" ma:versionID="1e83bb0c98224ef7f2cf76db528bd2d2">
  <xsd:schema xmlns:xsd="http://www.w3.org/2001/XMLSchema" xmlns:xs="http://www.w3.org/2001/XMLSchema" xmlns:p="http://schemas.microsoft.com/office/2006/metadata/properties" xmlns:ns3="9b83efe8-2419-4df1-8329-54cf5426c9a3" xmlns:ns4="f9f61f16-0de7-4167-85ae-20eb42b5eed1" targetNamespace="http://schemas.microsoft.com/office/2006/metadata/properties" ma:root="true" ma:fieldsID="24e533c00fe19ea246b5a9c3b8281dfa" ns3:_="" ns4:_="">
    <xsd:import namespace="9b83efe8-2419-4df1-8329-54cf5426c9a3"/>
    <xsd:import namespace="f9f61f16-0de7-4167-85ae-20eb42b5eed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83efe8-2419-4df1-8329-54cf5426c9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f61f16-0de7-4167-85ae-20eb42b5eed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D0D621B-9F59-40E7-8211-6E669007235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B12D3BA-E7BF-4104-B094-8D9C409925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83efe8-2419-4df1-8329-54cf5426c9a3"/>
    <ds:schemaRef ds:uri="f9f61f16-0de7-4167-85ae-20eb42b5ee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35AE53D-D9B2-4194-BBD6-9DEA0DD887F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7</Words>
  <Characters>2175</Characters>
  <Application>Microsoft Office Word</Application>
  <DocSecurity>0</DocSecurity>
  <Lines>12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ra Becker</dc:creator>
  <cp:keywords/>
  <dc:description/>
  <cp:lastModifiedBy>Nicole Hofmann</cp:lastModifiedBy>
  <cp:revision>2</cp:revision>
  <cp:lastPrinted>2019-05-10T16:41:00Z</cp:lastPrinted>
  <dcterms:created xsi:type="dcterms:W3CDTF">2021-03-12T13:59:00Z</dcterms:created>
  <dcterms:modified xsi:type="dcterms:W3CDTF">2021-03-12T1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FEB29215EC6245B6640FACC4C11F10</vt:lpwstr>
  </property>
</Properties>
</file>